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968390225"/>
        <w:docPartObj>
          <w:docPartGallery w:val="Cover Pages"/>
          <w:docPartUnique/>
        </w:docPartObj>
      </w:sdtPr>
      <w:sdtContent>
        <w:p w14:paraId="7D727D92" w14:textId="286EB887" w:rsidR="00A722EE" w:rsidRDefault="00A722EE"/>
        <w:p w14:paraId="74DD88E0" w14:textId="0028A62A" w:rsidR="00A722EE" w:rsidRDefault="00A722EE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BA5A63B" wp14:editId="4CE721F7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18AED194" w14:textId="63820A1C" w:rsidR="00A722EE" w:rsidRDefault="00A722EE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Project Plan: Self-Driving AI to handle off-road terrain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6BA5A63B" id="Group 125" o:spid="_x0000_s1026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RRtaAUAAKM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18AED194" w14:textId="63820A1C" w:rsidR="00A722EE" w:rsidRDefault="00A722EE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Project Plan: Self-Driving AI to handle off-road terrain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876613A" wp14:editId="327B3EA6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2-03-16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5F47BA05" w14:textId="77777777" w:rsidR="00A722EE" w:rsidRDefault="00A722EE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[Year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7876613A" id="Rectangle 130" o:spid="_x0000_s1029" style="position:absolute;margin-left:-4.4pt;margin-top:0;width:46.8pt;height:77.75pt;z-index:251660288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2-03-16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5F47BA05" w14:textId="77777777" w:rsidR="00A722EE" w:rsidRDefault="00A722EE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[Year]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id w:val="56753652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4F2E0AD6" w14:textId="712AC58E" w:rsidR="00F55A2E" w:rsidRDefault="00F55A2E">
          <w:pPr>
            <w:pStyle w:val="TOCHeading"/>
          </w:pPr>
          <w:r>
            <w:t>Contents</w:t>
          </w:r>
        </w:p>
        <w:p w14:paraId="34628830" w14:textId="1ACE233E" w:rsidR="00F55A2E" w:rsidRDefault="00F55A2E">
          <w:fldSimple w:instr=" TOC \o &quot;1-3&quot; \h \z \u ">
            <w:r>
              <w:rPr>
                <w:b/>
                <w:bCs/>
                <w:noProof/>
                <w:lang w:val="en-US"/>
              </w:rPr>
              <w:t>No table of contents entries found.</w:t>
            </w:r>
          </w:fldSimple>
        </w:p>
      </w:sdtContent>
    </w:sdt>
    <w:p w14:paraId="670FB3E7" w14:textId="714EE148" w:rsidR="00F55A2E" w:rsidRDefault="00F55A2E">
      <w:r>
        <w:br w:type="page"/>
      </w:r>
    </w:p>
    <w:p w14:paraId="7A256A48" w14:textId="0BD78598" w:rsidR="00A722EE" w:rsidRDefault="00423949" w:rsidP="00423949">
      <w:pPr>
        <w:pStyle w:val="Heading2"/>
      </w:pPr>
      <w:r>
        <w:lastRenderedPageBreak/>
        <w:t>Links</w:t>
      </w:r>
    </w:p>
    <w:p w14:paraId="662CBD4E" w14:textId="631352B1" w:rsidR="001B6F0D" w:rsidRPr="001B6F0D" w:rsidRDefault="001B6F0D" w:rsidP="001B6F0D">
      <w:r>
        <w:t xml:space="preserve">Trello : </w:t>
      </w:r>
      <w:hyperlink r:id="rId5" w:history="1">
        <w:r w:rsidRPr="00F7415D">
          <w:rPr>
            <w:rStyle w:val="Hyperlink"/>
          </w:rPr>
          <w:t>https://trello.com/b/rTTOU23B</w:t>
        </w:r>
      </w:hyperlink>
      <w:r>
        <w:t xml:space="preserve"> </w:t>
      </w:r>
    </w:p>
    <w:sectPr w:rsidR="001B6F0D" w:rsidRPr="001B6F0D" w:rsidSect="00A722EE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jQwMDUyMDcyNDNX0lEKTi0uzszPAykwrAUAv1RcSiwAAAA="/>
  </w:docVars>
  <w:rsids>
    <w:rsidRoot w:val="00A722EE"/>
    <w:rsid w:val="001B6F0D"/>
    <w:rsid w:val="002D7713"/>
    <w:rsid w:val="00423949"/>
    <w:rsid w:val="00A722EE"/>
    <w:rsid w:val="00F55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1CB84"/>
  <w15:chartTrackingRefBased/>
  <w15:docId w15:val="{9F3688D6-2794-43BA-8DF8-EA7833AB0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5A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39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722E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722EE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55A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55A2E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239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B6F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6F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trello.com/b/rTTOU23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064219-C0A3-4115-B3A6-99549AC9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: Self-Driving AI to handle off-road terrain</vt:lpstr>
    </vt:vector>
  </TitlesOfParts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: Self-Driving AI to handle off-road terrain</dc:title>
  <dc:subject/>
  <dc:creator>David Taylor</dc:creator>
  <cp:keywords/>
  <dc:description/>
  <cp:lastModifiedBy>David Taylor</cp:lastModifiedBy>
  <cp:revision>2</cp:revision>
  <dcterms:created xsi:type="dcterms:W3CDTF">2020-10-01T13:03:00Z</dcterms:created>
  <dcterms:modified xsi:type="dcterms:W3CDTF">2020-10-01T13:53:00Z</dcterms:modified>
</cp:coreProperties>
</file>